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815C6" w:rsidRPr="006815C6" w:rsidRDefault="006815C6" w:rsidP="006815C6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6815C6">
        <w:rPr>
          <w:rFonts w:ascii="Times New Roman" w:hAnsi="Times New Roman" w:cs="Times New Roman"/>
          <w:b/>
          <w:bCs/>
          <w:sz w:val="28"/>
          <w:szCs w:val="28"/>
        </w:rPr>
        <w:t>Assignment 6: Preparing to Work Globally</w:t>
      </w:r>
    </w:p>
    <w:p w:rsidR="006815C6" w:rsidRDefault="006815C6" w:rsidP="006815C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EA46D7" w:rsidRDefault="006815C6" w:rsidP="006815C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815C6">
        <w:rPr>
          <w:rFonts w:ascii="Times New Roman" w:hAnsi="Times New Roman" w:cs="Times New Roman"/>
          <w:sz w:val="24"/>
          <w:szCs w:val="24"/>
        </w:rPr>
        <w:t>Read Article “INTERNATIONAL TRAINING SURVEY OF U.S. ENGINEERS AND CONSTRUCTORS” by Yates et al. and critique the paper:</w:t>
      </w:r>
    </w:p>
    <w:p w:rsidR="00C57B6A" w:rsidRDefault="00C57B6A" w:rsidP="006815C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6815C6" w:rsidRDefault="006815C6" w:rsidP="00C57B6A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6815C6">
        <w:rPr>
          <w:rFonts w:ascii="Times New Roman" w:hAnsi="Times New Roman" w:cs="Times New Roman"/>
          <w:sz w:val="24"/>
          <w:szCs w:val="24"/>
        </w:rPr>
        <w:t xml:space="preserve">What </w:t>
      </w:r>
      <w:r>
        <w:rPr>
          <w:rFonts w:ascii="Times New Roman" w:hAnsi="Times New Roman" w:cs="Times New Roman"/>
          <w:sz w:val="24"/>
          <w:szCs w:val="24"/>
        </w:rPr>
        <w:t>are the strengths of the paper?</w:t>
      </w:r>
    </w:p>
    <w:p w:rsidR="00C57B6A" w:rsidRDefault="00C57B6A" w:rsidP="00C57B6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C57B6A" w:rsidRDefault="00C57B6A" w:rsidP="00C57B6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C57B6A" w:rsidRPr="00C57B6A" w:rsidRDefault="00C57B6A" w:rsidP="00C57B6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6815C6" w:rsidRDefault="006815C6" w:rsidP="00C57B6A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at are the weaknesses of the paper?</w:t>
      </w:r>
    </w:p>
    <w:p w:rsidR="00C57B6A" w:rsidRDefault="00C57B6A" w:rsidP="00C57B6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C57B6A" w:rsidRDefault="00C57B6A" w:rsidP="00C57B6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C57B6A" w:rsidRDefault="00C57B6A" w:rsidP="00C57B6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C57B6A" w:rsidRPr="00C57B6A" w:rsidRDefault="00C57B6A" w:rsidP="00C57B6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6815C6" w:rsidRPr="00C57B6A" w:rsidRDefault="006815C6" w:rsidP="00C57B6A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ind w:left="360"/>
      </w:pPr>
      <w:r w:rsidRPr="006815C6">
        <w:rPr>
          <w:rFonts w:ascii="Times New Roman" w:hAnsi="Times New Roman" w:cs="Times New Roman"/>
          <w:sz w:val="24"/>
          <w:szCs w:val="24"/>
        </w:rPr>
        <w:t xml:space="preserve">What according to the paper are the “shortcomings in the behavior and training of U.S. professionals” on global assignments? </w:t>
      </w:r>
    </w:p>
    <w:p w:rsidR="00C57B6A" w:rsidRDefault="00C57B6A" w:rsidP="00C57B6A">
      <w:pPr>
        <w:autoSpaceDE w:val="0"/>
        <w:autoSpaceDN w:val="0"/>
        <w:adjustRightInd w:val="0"/>
        <w:spacing w:after="0" w:line="240" w:lineRule="auto"/>
      </w:pPr>
    </w:p>
    <w:p w:rsidR="00C57B6A" w:rsidRDefault="00C57B6A" w:rsidP="00C57B6A">
      <w:pPr>
        <w:autoSpaceDE w:val="0"/>
        <w:autoSpaceDN w:val="0"/>
        <w:adjustRightInd w:val="0"/>
        <w:spacing w:after="0" w:line="240" w:lineRule="auto"/>
      </w:pPr>
    </w:p>
    <w:p w:rsidR="00C57B6A" w:rsidRPr="006815C6" w:rsidRDefault="00C57B6A" w:rsidP="00C57B6A">
      <w:pPr>
        <w:autoSpaceDE w:val="0"/>
        <w:autoSpaceDN w:val="0"/>
        <w:adjustRightInd w:val="0"/>
        <w:spacing w:after="0" w:line="240" w:lineRule="auto"/>
      </w:pPr>
      <w:bookmarkStart w:id="0" w:name="_GoBack"/>
      <w:bookmarkEnd w:id="0"/>
    </w:p>
    <w:p w:rsidR="006815C6" w:rsidRDefault="006815C6" w:rsidP="00C57B6A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ind w:left="360"/>
      </w:pPr>
      <w:r>
        <w:rPr>
          <w:rFonts w:ascii="Times New Roman" w:hAnsi="Times New Roman" w:cs="Times New Roman"/>
          <w:sz w:val="24"/>
          <w:szCs w:val="24"/>
        </w:rPr>
        <w:t>What, in your opinion, could be the “</w:t>
      </w:r>
      <w:r w:rsidRPr="006815C6">
        <w:rPr>
          <w:rFonts w:ascii="Times New Roman" w:hAnsi="Times New Roman" w:cs="Times New Roman"/>
          <w:sz w:val="24"/>
          <w:szCs w:val="24"/>
        </w:rPr>
        <w:t>shortcomings in the behavior and training of U.S. professionals”</w:t>
      </w:r>
      <w:r>
        <w:rPr>
          <w:rFonts w:ascii="Times New Roman" w:hAnsi="Times New Roman" w:cs="Times New Roman"/>
          <w:sz w:val="24"/>
          <w:szCs w:val="24"/>
        </w:rPr>
        <w:t xml:space="preserve"> in global assignments in Construction?</w:t>
      </w:r>
    </w:p>
    <w:sectPr w:rsidR="006815C6" w:rsidSect="000134D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libri Light">
    <w:altName w:val="Arial"/>
    <w:charset w:val="00"/>
    <w:family w:val="swiss"/>
    <w:pitch w:val="variable"/>
    <w:sig w:usb0="00000000" w:usb1="C0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DE6C19"/>
    <w:multiLevelType w:val="hybridMultilevel"/>
    <w:tmpl w:val="6DDC06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3F7F1E8E"/>
    <w:multiLevelType w:val="hybridMultilevel"/>
    <w:tmpl w:val="A5C88A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savePreviewPicture/>
  <w:compat/>
  <w:docVars>
    <w:docVar w:name="__Grammarly_42____i" w:val="H4sIAAAAAAAEAKtWckksSQxILCpxzi/NK1GyMqwFAAEhoTITAAAA"/>
    <w:docVar w:name="__Grammarly_42___1" w:val="H4sIAAAAAAAEAKtWcslP9kxRslIyNDYysjQxN7c0NTU2NjcyNTJR0lEKTi0uzszPAykwrAUAKM3r8ywAAAA="/>
  </w:docVars>
  <w:rsids>
    <w:rsidRoot w:val="00524998"/>
    <w:rsid w:val="000134DD"/>
    <w:rsid w:val="00204212"/>
    <w:rsid w:val="00264ABE"/>
    <w:rsid w:val="00516DE0"/>
    <w:rsid w:val="00524998"/>
    <w:rsid w:val="005D28B5"/>
    <w:rsid w:val="006333C7"/>
    <w:rsid w:val="006815C6"/>
    <w:rsid w:val="006A794C"/>
    <w:rsid w:val="00760752"/>
    <w:rsid w:val="007D792A"/>
    <w:rsid w:val="00926056"/>
    <w:rsid w:val="00943013"/>
    <w:rsid w:val="009B3475"/>
    <w:rsid w:val="009E72E8"/>
    <w:rsid w:val="00A11228"/>
    <w:rsid w:val="00A276BA"/>
    <w:rsid w:val="00A76D2D"/>
    <w:rsid w:val="00C57B6A"/>
    <w:rsid w:val="00C64599"/>
    <w:rsid w:val="00CD3223"/>
    <w:rsid w:val="00D30B06"/>
    <w:rsid w:val="00E01A7C"/>
    <w:rsid w:val="00E0432C"/>
    <w:rsid w:val="00E55D57"/>
    <w:rsid w:val="00EA46D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134D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815C6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6</Words>
  <Characters>439</Characters>
  <Application>Microsoft Office Word</Application>
  <DocSecurity>0</DocSecurity>
  <Lines>3</Lines>
  <Paragraphs>1</Paragraphs>
  <ScaleCrop>false</ScaleCrop>
  <Company/>
  <LinksUpToDate>false</LinksUpToDate>
  <CharactersWithSpaces>51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nthi</dc:creator>
  <cp:lastModifiedBy>klish</cp:lastModifiedBy>
  <cp:revision>2</cp:revision>
  <dcterms:created xsi:type="dcterms:W3CDTF">2020-06-15T19:26:00Z</dcterms:created>
  <dcterms:modified xsi:type="dcterms:W3CDTF">2020-06-15T19:26:00Z</dcterms:modified>
</cp:coreProperties>
</file>